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5b50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2a7e2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aebd3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9baef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fbf34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ccbf7eb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e36c82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d39818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21:09:51Z</dcterms:created>
  <dcterms:modified xsi:type="dcterms:W3CDTF">2022-05-09T21:09:51Z</dcterms:modified>
</cp:coreProperties>
</file>